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14F131C8" w14:textId="5817A34C" w:rsidR="00407EF9" w:rsidRDefault="00407EF9" w:rsidP="00407EF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E57997" w:rsidRPr="005D4087">
          <w:rPr>
            <w:rStyle w:val="a9"/>
            <w:sz w:val="24"/>
            <w:szCs w:val="24"/>
          </w:rPr>
          <w:t>https://judge.softuni.org/Contests/1272</w:t>
        </w:r>
      </w:hyperlink>
    </w:p>
    <w:p w14:paraId="3DEC92AA" w14:textId="77777777" w:rsidR="00407EF9" w:rsidRPr="00407EF9" w:rsidRDefault="00407EF9" w:rsidP="00407EF9"/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dsa', 'asd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dsa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5B5086C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p w14:paraId="3B4F6AB1" w14:textId="77777777" w:rsidR="00C96665" w:rsidRPr="00C96665" w:rsidRDefault="00C96665" w:rsidP="00C96665">
      <w:pPr>
        <w:rPr>
          <w:lang w:val="bg-BG"/>
        </w:rPr>
      </w:pP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lastRenderedPageBreak/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r w:rsidRPr="00C96665">
        <w:lastRenderedPageBreak/>
        <w:t>Tseam</w:t>
      </w:r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Tseam Account. He loves to buy new games. You are given Peter's account with all of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r w:rsidR="00C876F7" w:rsidRPr="00C876F7">
        <w:rPr>
          <w:rFonts w:ascii="Calibri" w:eastAsia="Calibri" w:hAnsi="Calibri" w:cs="Arial"/>
          <w:b/>
        </w:rPr>
        <w:t>";</w:t>
      </w:r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Tseam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10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5808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849"/>
        <w:gridCol w:w="1701"/>
        <w:gridCol w:w="283"/>
        <w:gridCol w:w="993"/>
        <w:gridCol w:w="982"/>
      </w:tblGrid>
      <w:tr w:rsidR="00C96665" w:rsidRPr="00C96665" w14:paraId="71B89414" w14:textId="77777777" w:rsidTr="00BB0C58">
        <w:trPr>
          <w:trHeight w:val="260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BB976" w14:textId="0929C6A2" w:rsidR="00C96665" w:rsidRPr="00C96665" w:rsidRDefault="007D46BF" w:rsidP="00882711">
            <w:r>
              <w:t xml:space="preserve">                       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86DDD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F9C2F1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412F83ED" w14:textId="77777777" w:rsidTr="00BB0C58">
        <w:trPr>
          <w:trHeight w:val="851"/>
        </w:trPr>
        <w:tc>
          <w:tcPr>
            <w:tcW w:w="18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['5 3 12 3 1',</w:t>
            </w:r>
          </w:p>
          <w:p w14:paraId="4A57AB95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1 4 23 2 5',</w:t>
            </w:r>
          </w:p>
          <w:p w14:paraId="205E5417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01 12 3 21 10',</w:t>
            </w:r>
          </w:p>
          <w:p w14:paraId="5DCCAB7A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1 4 5 2 2',</w:t>
            </w:r>
          </w:p>
          <w:p w14:paraId="0FDB5F35" w14:textId="078EED1C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'5 22 33 11 1']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  <w:p w14:paraId="4EF8D938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3BB22ADC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15 3 15 15</w:t>
            </w:r>
          </w:p>
          <w:p w14:paraId="3D231AE1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sz w:val="20"/>
                <w:szCs w:val="20"/>
                <w:lang w:val="bg-BG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15 4 15 2 15</w:t>
            </w:r>
          </w:p>
          <w:p w14:paraId="06CB053B" w14:textId="77777777" w:rsidR="00C96665" w:rsidRPr="00BB0C58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sz w:val="20"/>
                <w:szCs w:val="20"/>
                <w:lang w:val="en-US"/>
              </w:rPr>
            </w:pPr>
            <w:r w:rsidRPr="00BB0C58">
              <w:rPr>
                <w:rFonts w:ascii="Consolas" w:eastAsia="Consolas" w:hAnsi="Consolas" w:cstheme="minorHAnsi"/>
                <w:sz w:val="20"/>
                <w:szCs w:val="20"/>
                <w:lang w:val="en-US"/>
              </w:rPr>
              <w:t>5 15 15 15 1</w:t>
            </w:r>
          </w:p>
        </w:tc>
        <w:tc>
          <w:tcPr>
            <w:tcW w:w="28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45398" w14:textId="77777777" w:rsidR="00C96665" w:rsidRPr="00C96665" w:rsidRDefault="00C96665" w:rsidP="00882711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57B9AD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['1 1 1',</w:t>
            </w:r>
          </w:p>
          <w:p w14:paraId="3E7AD1F4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1',</w:t>
            </w:r>
          </w:p>
          <w:p w14:paraId="08D548A6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'1 1 0'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50B4F5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283B2519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1</w:t>
            </w:r>
          </w:p>
          <w:p w14:paraId="000B00EF" w14:textId="77777777" w:rsidR="00C96665" w:rsidRPr="00C96665" w:rsidRDefault="00C96665" w:rsidP="00882711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C96665">
              <w:rPr>
                <w:rFonts w:asciiTheme="minorHAnsi" w:eastAsia="Consolas" w:hAnsiTheme="minorHAnsi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columns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lastRenderedPageBreak/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87FBB" w14:textId="77777777" w:rsidR="00DF3C90" w:rsidRDefault="00DF3C90" w:rsidP="008068A2">
      <w:pPr>
        <w:spacing w:after="0" w:line="240" w:lineRule="auto"/>
      </w:pPr>
      <w:r>
        <w:separator/>
      </w:r>
    </w:p>
  </w:endnote>
  <w:endnote w:type="continuationSeparator" w:id="0">
    <w:p w14:paraId="2301BB48" w14:textId="77777777" w:rsidR="00DF3C90" w:rsidRDefault="00DF3C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58899" w14:textId="77777777" w:rsidR="00DF3C90" w:rsidRDefault="00DF3C90" w:rsidP="008068A2">
      <w:pPr>
        <w:spacing w:after="0" w:line="240" w:lineRule="auto"/>
      </w:pPr>
      <w:r>
        <w:separator/>
      </w:r>
    </w:p>
  </w:footnote>
  <w:footnote w:type="continuationSeparator" w:id="0">
    <w:p w14:paraId="181E5840" w14:textId="77777777" w:rsidR="00DF3C90" w:rsidRDefault="00DF3C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6650290">
    <w:abstractNumId w:val="0"/>
  </w:num>
  <w:num w:numId="2" w16cid:durableId="1591355875">
    <w:abstractNumId w:val="47"/>
  </w:num>
  <w:num w:numId="3" w16cid:durableId="227155767">
    <w:abstractNumId w:val="10"/>
  </w:num>
  <w:num w:numId="4" w16cid:durableId="395979570">
    <w:abstractNumId w:val="28"/>
  </w:num>
  <w:num w:numId="5" w16cid:durableId="313920511">
    <w:abstractNumId w:val="29"/>
  </w:num>
  <w:num w:numId="6" w16cid:durableId="1303850297">
    <w:abstractNumId w:val="33"/>
  </w:num>
  <w:num w:numId="7" w16cid:durableId="1208447568">
    <w:abstractNumId w:val="5"/>
  </w:num>
  <w:num w:numId="8" w16cid:durableId="1512648180">
    <w:abstractNumId w:val="9"/>
  </w:num>
  <w:num w:numId="9" w16cid:durableId="430777816">
    <w:abstractNumId w:val="25"/>
  </w:num>
  <w:num w:numId="10" w16cid:durableId="19257189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6199565">
    <w:abstractNumId w:val="6"/>
  </w:num>
  <w:num w:numId="12" w16cid:durableId="325600108">
    <w:abstractNumId w:val="21"/>
  </w:num>
  <w:num w:numId="13" w16cid:durableId="541404460">
    <w:abstractNumId w:val="1"/>
  </w:num>
  <w:num w:numId="14" w16cid:durableId="1627004911">
    <w:abstractNumId w:val="32"/>
  </w:num>
  <w:num w:numId="15" w16cid:durableId="900410843">
    <w:abstractNumId w:val="11"/>
  </w:num>
  <w:num w:numId="16" w16cid:durableId="460849835">
    <w:abstractNumId w:val="40"/>
  </w:num>
  <w:num w:numId="17" w16cid:durableId="30889245">
    <w:abstractNumId w:val="26"/>
  </w:num>
  <w:num w:numId="18" w16cid:durableId="1537237975">
    <w:abstractNumId w:val="46"/>
  </w:num>
  <w:num w:numId="19" w16cid:durableId="2022508911">
    <w:abstractNumId w:val="34"/>
  </w:num>
  <w:num w:numId="20" w16cid:durableId="1148597169">
    <w:abstractNumId w:val="20"/>
  </w:num>
  <w:num w:numId="21" w16cid:durableId="580022132">
    <w:abstractNumId w:val="31"/>
  </w:num>
  <w:num w:numId="22" w16cid:durableId="251858651">
    <w:abstractNumId w:val="13"/>
  </w:num>
  <w:num w:numId="23" w16cid:durableId="1267809389">
    <w:abstractNumId w:val="16"/>
  </w:num>
  <w:num w:numId="24" w16cid:durableId="283463950">
    <w:abstractNumId w:val="2"/>
  </w:num>
  <w:num w:numId="25" w16cid:durableId="1226792983">
    <w:abstractNumId w:val="8"/>
  </w:num>
  <w:num w:numId="26" w16cid:durableId="170150050">
    <w:abstractNumId w:val="17"/>
  </w:num>
  <w:num w:numId="27" w16cid:durableId="779883231">
    <w:abstractNumId w:val="37"/>
  </w:num>
  <w:num w:numId="28" w16cid:durableId="672731519">
    <w:abstractNumId w:val="19"/>
  </w:num>
  <w:num w:numId="29" w16cid:durableId="1939365119">
    <w:abstractNumId w:val="45"/>
  </w:num>
  <w:num w:numId="30" w16cid:durableId="1819571310">
    <w:abstractNumId w:val="22"/>
  </w:num>
  <w:num w:numId="31" w16cid:durableId="469175641">
    <w:abstractNumId w:val="12"/>
  </w:num>
  <w:num w:numId="32" w16cid:durableId="1257206801">
    <w:abstractNumId w:val="36"/>
  </w:num>
  <w:num w:numId="33" w16cid:durableId="489515931">
    <w:abstractNumId w:val="41"/>
  </w:num>
  <w:num w:numId="34" w16cid:durableId="1176192239">
    <w:abstractNumId w:val="24"/>
  </w:num>
  <w:num w:numId="35" w16cid:durableId="1425421139">
    <w:abstractNumId w:val="44"/>
  </w:num>
  <w:num w:numId="36" w16cid:durableId="1785154603">
    <w:abstractNumId w:val="7"/>
  </w:num>
  <w:num w:numId="37" w16cid:durableId="977300688">
    <w:abstractNumId w:val="23"/>
  </w:num>
  <w:num w:numId="38" w16cid:durableId="1559632304">
    <w:abstractNumId w:val="15"/>
  </w:num>
  <w:num w:numId="39" w16cid:durableId="1832258297">
    <w:abstractNumId w:val="30"/>
  </w:num>
  <w:num w:numId="40" w16cid:durableId="252711403">
    <w:abstractNumId w:val="42"/>
  </w:num>
  <w:num w:numId="41" w16cid:durableId="1007557200">
    <w:abstractNumId w:val="48"/>
  </w:num>
  <w:num w:numId="42" w16cid:durableId="2109882985">
    <w:abstractNumId w:val="27"/>
  </w:num>
  <w:num w:numId="43" w16cid:durableId="1410467071">
    <w:abstractNumId w:val="38"/>
  </w:num>
  <w:num w:numId="44" w16cid:durableId="570192119">
    <w:abstractNumId w:val="39"/>
  </w:num>
  <w:num w:numId="45" w16cid:durableId="1336493385">
    <w:abstractNumId w:val="4"/>
  </w:num>
  <w:num w:numId="46" w16cid:durableId="627247630">
    <w:abstractNumId w:val="43"/>
  </w:num>
  <w:num w:numId="47" w16cid:durableId="1294167231">
    <w:abstractNumId w:val="35"/>
  </w:num>
  <w:num w:numId="48" w16cid:durableId="591547928">
    <w:abstractNumId w:val="3"/>
  </w:num>
  <w:num w:numId="49" w16cid:durableId="11319387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kwrgUA6UrqUi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A6794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5A5"/>
    <w:rsid w:val="00C43B64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Magic_squar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7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1292</Words>
  <Characters>7365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9</cp:revision>
  <cp:lastPrinted>2015-10-26T22:35:00Z</cp:lastPrinted>
  <dcterms:created xsi:type="dcterms:W3CDTF">2019-11-12T12:29:00Z</dcterms:created>
  <dcterms:modified xsi:type="dcterms:W3CDTF">2022-08-01T11:29:00Z</dcterms:modified>
  <cp:category>computer programming;programming;software development;software engineering</cp:category>
</cp:coreProperties>
</file>